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2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ิดเดียวเองมี 5 คนนะคะเพื่อนไม่สบาย เพราะว่าตอนนี้เนี่ย อากาศมันเปลี่ยนแปลงใช่ไหม อากาศเปลี่ยนแปลงมากเลยแล้วตอนนี้แหละมีเพื่อนของเราอยู่ในห้องไอด้วยใช่ไหม มีไอด้วยใช่ไหมคะที่สำคัญนะลูกป๋าก็คือหน้ากากอนามัยเนี่ย ให้ลูกๆนิสัยด้วยนะคะ ไม่ใส่ตลอดเลยป้องกันตัวเองแพร่เชื้อ แล้วก็ป้องกัน ไม่ให้เชื้อเข้าหาตัวเองด้วยนะอันนี้สำคัญ มาดูกัน หายกันไปนานเลยม 4/1 ได้ไม่ได้เจอกันนานมากเลยนะคะรายสัปดาห์มากเลย แล้วกูติดไปราชการแล้วก็เด็กๆไปแข่งคิดไปด้วยก็ไม่ได้เจอกันนะคะ ยังจำกันได้ไหมเอ่ย เรียนเรื่องของกฎเกณฑ์เบื้องต้นเกี่ยวกับการนับนะคะในสัปดาห์ก่อนโน้นโรงเรียนเรื่องแผนภาพ กฎหมายใช่ไหมจำได้ไหมคะ เรามีตัวอย่าง มีเสื้อแขนยาวกับเสื้อแขนสั้นแล้วให้ลูกๆเลือกวิธีนะคะ พาลูกอ่ะ สามารถเลือก แต่งตัววิธีต่างๆทั้งหมดเนี่ยได้เท่าไหร่ นะคะ จำได้ไหมแล้วก็มีการเดินทางวิธีการเดินทางจากบ้าน ไปโรงเรียนนะคะโดยมีเส้นทางเนี่ย ไปผ่านตลาดแล้วก็ร้านขายยาอันนี้ลูกจำได้ไหมลูก มีใครจำได้บ้างยกมือขึ้น หรือว่าลืมแล้ว เพราะว่าเราเริ่มเรียนตั้งแต่สัปดาห์เริ่มแรกๆเลยจำได้ใช่ไหมคะพอดีใจได้ในรูปจำได้ แล้วมาดูกันก่อนนะคะสำหรับวันนี้ หลังจากที่เราทำเรื่องของ แผนภาพต้นไม้เสร็จแล้วเรามาเรียนเรื่องของกฎเกณฑ์เบื้องต้นเกี่ยวกับ การนับนะคะ แต่วันนี้กูจะสอนในเรื่องเกี่ยวกับการคุณนะคะ เมื่อลูกมีภาพอยู่ในใจแล้วเนี่ย มีภาพอยู่ในหัวนะคะ มองเห็นภาพจากโจทย์ปัญหาที่กูให้แล้ว เขียนออกมาเป็นภาพ แผนภาพต้นไม้ที่แตกออกมาลูกจะสามารถสรุปออกมานะคะ เป็นเกย์ กดเกี่ยวกับการคูณได้วันนี้จะสอนอยู่ 2 2 ข้อดีการกฎข้อที่ 1 วันที่ 2 นะคะมันจะเกี่ยวกับการคูณนะ หลังจากที่เราเรียนวันนี้นะคะ นักเรียนจะต้องอธิบายกฎเกณฑ์เบื้องต้นเกี่ยวกับการนับได้ อธิบายได้ว่ามันคืออะไร มันมาจากไหนนะคะวิธีการมันทำอย่างไร นะคะและข้อที่ 2 เมื่อเรียนแล้วนักเรียนจะต้องหาจำนวนวิธีการทำงานที่แตก ต่างกัน วิธีการทำงานที่ต่างกันนะคะทั้งหมดเลยเมื่อครูกำหนดโจทย์ปัญหา การทำงานให้ ตั้งแต่ 2 อย่างขึ้นไป นะคะตั้งแต่ 2 อย่างขึ้นไปนั่นหมายถึงว่า 2 ก็ได้ 3 ก็ได้ 4 ก็ได้นะลูก แล้วก็เขียนแผนภาพต้นไม้อย่างง่ายได้นะคะ ข้อที่ 3 นักเรียนสามารถแก้โจทย์ปัญหาโดยใช้กฎเกณฑ์เบื้องต้นเกี่ยวกับการนับได้ ข้อที่ 1 อธิบายได้ข้อที่ 2 นะคะข้อที่ 2 นี้ก็คือเขียนแผนภาพต้นไม้ได้ เมื่อกำหนดโจทย์ปัญหามาให้ ข้อที่ 3 กูจะไม่มีภาพไม่ใช่เขียนภาพแล้ว กูจะให้ใช้กฎ เกณฑ์เบื้องต้นเกี่ยวกับกฎเกณฑ์เบื้องต้นเกี่ยวกับการนับนะคะข้อที่ 1 กับข้อที่ 2 ที่เกี่ยวกับการคูณนี่แหละ ให้นักเรียนใช้ สูตรนี้กดนี้ มาแก้โจทย์ปัญหา แปลเหนือสิ่งอื่นใดนะคะลูกๆจะต้องอ่านโจทย์แล้วก็ตีโจทย์ให้แตกว่าโจทย์นั้นน่ะ มันต้องการอะไรนะคะ มีอะไรบ้างที่อยู่ในจุดนั้นให้เราต้อง ให้เราหาคำตอบได้ มาดูกันนะคะกิจกรรมแปล นักเรียนดูนะ วันนี้เราจะมาเล่นเกม ใครเคยเล่นตุ๊กตาไหม เคยเล่นไหมคะเกมแต่งตัวให้ตุ๊กตามีไหมตอนนี้ใน App ในแอปก็มีใช่ไหมลูก ในแอปโทรศัพท์มีไหมคะ ใครเคยเล่นบ้าง เลือกเสื้อแต่งตัว เลือกแว่นตาหมวกอะไรต่างๆเนี่ยแต่งตัวให้ตุ๊กตาในแอป ในในในโทรศัพท์นะคะ ก็มีนะคะวันนี้ กูให้โจทก์นักเรียนมานะคะเดี๋ยวจะให้ลูกๆเนี่ย ทำด้วยกันทำด้วยกันนะคะ เขาบอกว่าอยากให้แต่งตัวนะคะให้ตุ๊กตาเนี่ย โดย วิธีการแต่งตัวก็คือจะต้องเลือกเสื้อนะคะ แล้วก็เลือกกระโปรงนะคะ แบบนี้ห้ามซ้ำกันนะลูก แบบนี้วิธีการทั้งหมดมีกี่วิธี นักเรียนว่ามีกี่วิธีลูกเสื้อน่ะเสื้อมันมีอยู่ 3 แบบใช่ไหมคะ มีอยู่ 3 แบบเลยที่มันต่างกัน มี 3 แบบนะที่มันต่างกันแล้วกระโปรงก็มีกี่แบบคะกระโปรงมีกี่แบบลูก ผมก็มี 3 แบบเหมือนกัน ใช่ กระโปรงก็ 3 แบบเหมือนกันที่นี้เราจะหาวิธีการนะคะ เราจะไปเขียนเขาบอกว่าให้เรา ไปเขียนแผนภาพต้นไม้แล้วก็นับจำนวนวิธี ให้เดาลูกว่ามันเท่าไหร่คะ รู้ว่ามันเท่าไหร่หรอก มีกี่วิธี จากตรงนี้ 6 หรอคะ คนที่บอกมีกี่วิธี 6 ฮานอยบอก 6 เท่าไหร่ลูก 6 เหมือนกันน่าจะลอกกันนะนี่คนแรกบอก 6 เพื่อนคนที่ 2 ก็มาบอกคิดเหมือนกันเลยเหมือนกันเลยมาดูกันนะคะ เสื้อมันมีอยู่ 3 แบบ ลูกชิดนะ แบบที่เราจะเลือกใส่เสื้อแบบที่ 1 แล้วเราจะสามารถเลือกกระโปรงได้กี่วิธี ได้ 3 วิธีถูกไหมคะ ถูกไหม เลือกเสื้อตัวที่ 1 นะเสื้อตัวที่ 1 เนี่ย สายเดี่ยวเนี่ย เลือกมาเลยนะคะเลือกมาเลยสามารถจับคู่กับกระโปรงได้ โรงสีแดง อยากได้ 1 นาทีละ อันที่ 2 สายเดี่ยวกับกระโปรงสีเหลือง ได้กี่วิธีแล้ว ได้ 2 วิธีแล้วนะคะ เสื้อสายเดี่ยว กระโปรงสีฟ้าได้กี่วิธีลูก 3 วิธีแล้วเห็นไหมแค่นี้ก็ 3 วิธีแล้วนะลูกแค่นี้ก็ 3 วิธีแล้ว อันที่ 2 ล่ะเสื้อ สวัสดีนะคะลูก ตามเพื่อนทันไหมนี่ไม่เป็นไรเดี๋ยวดูตามเพื่อนไปนะคะ ที่นี่หมดแล้ว เสื้อตัวแรกเสื้อตัวแรกนี้หมดแล้วนะจับคู่หมดแล้วทั้งหมดมีอยู่ 3 วิธีลูก ต่อมา ถ้าเราจะเอาเสื้อตัวแรกมาจับคู่อีกมันจะซ้ำ ถูกไหมคะ เพราะว่ามันมาครบหมดแล้วมันไม่สามารถที่จะหาวิธีการที่แตกต่างกันได้อีกแล้ว มันหมดแล้วนั่นเองนะคะ ต่อไปเราก็เลยเปลี่ยนค่ะเราเปลี่ยนเสื้อ เสื้อตัวนี้ตัวที่ 2 สีม่วง สีม่วงมาสามารถจับคู่กันได้กี่วิธีคะ ได้กี่วิธีลูกเสื้อสีม่วงจะจับกระโปรงได้อีกกี่วิธีคะ เท่าไหร่ เสื้อสีม่วง เสื้อสีม่วงนะลูกจะจับกับกระโปรงได้อีกกี่วิธี วิธีคะ ใช่หรอ กระโปรงมันมีกี่ตัวมีกี่ตัวมีอยู่ 3 ตัวเพราะฉะนั้นสีม่วงก็จะสามารถ กระโปรงได้เหมือนกัน ทั้งหมดอยู่ 3 วิธีเหมือนกันถูกไหมคะ เหมือนกันเลยกับวิธีแลกกับเสื้อตัวแรกเพราะอะไรเพราะว่ากระโปรงมันมีทั้งหมดอยู่ 3 ตัว 3 วิธีด้วยกันนะคะ อะไรนะ ที่ผ่านไปเสื้อตัวสุดท้าย เหมือนกันไหมคะสามารถจับกับกระโปรงได้กี่วิธีลูก ปวดหัว ไปไปแล้วคนนึงนะคะจะให้เพื่อนไปหาไปเรียนพยาบาลนะคะไปให้ ที่ห้องพยาบาลเขาดูให้ก่อนเดี๋ยวก็กลับคืนมานะคะ ตอนนี้มีใครไม่สบายอีกไหมคะลูก ในห้อง รู้สึกไม่สบายมีไหม ไม่มีนะไม่มี OK ถ้าไม่ เพิ่งเข้ามาจะเข้าห้องน้ำไปเข้าห้องน้ำ ไปๆอีกคนนึงไปได้ป่ะ เราเหลืออยู่ 4 คนเราเรียนต่อนะลูก เสื้อตัวที่ 3 เสื้อตัวที่ 3 สามารถตัดกระโปรงได้กี่วิธี เหมือนกันเลย ตัวที่ 1 กับตัวที่ 2 ถูกไหมมันจับได้ 3 วิธีที่ต่างกันใช่ ตัวแรกได้ 3 ตัวที่ 2 จับได้ 3 รวมเป็นเท่าไหร่แล้วคะ รวมเป็นเท่าไหร่แล้ว รวมเป็นเท่าไหร่แล้ว 3 กับ 3 เป็น 6 แล้วตัวที่ 3 ทีนี้น่ะตัวที่ 3 ก็จับได้อีก 3 รวมเป็นเท่าไหร่คะ 6 + 3 เป็นเท่าไหร่ 6 + 3 เป็นเท่าไหร่ลูก ใช่ใช่ ตัวแรกเสื้อตัวแรกจับได้ 3 วิธี 3 ตัวที่ 2 ก็จับได้อีก 3 เป็น 6 ตัวที่ 3 จับและอีก 3 เอา 6 ไปบวกกับ 3 เป็นเท่าไหร่ลูก เป็นพิธีทั้งหมดเท่าไหร่คะ 6 + 3 เป็นเท่าไหร่ฮานอย 6 กับ 3 รวมกันเป็นเท่าไหร่ลูก กล้าว่ากูต้องการคำตอบเท่านั้นแหละลูกค้าข้าว OK 9 ทำไมถึงเป็นกล้ามคะ เขาถามว่าวิธีทั้งหมดใช่ไหมที่แต่งตัวที่แตกต่างกัน เราเลือกหมาแบบห้ามซ้ำ ในเมื่อมันไม่ซ้ำ เสื้อตัวที่ 1 ได้ 3 วิธีตัวที่ 2 ได้เหมือนกัน 3 วิธี ตัวที่ 3 ได้เหมือนกัน 3 วิธีเอามารวมกันนะคะ ก็เท่ากับ 9 นั่นเอง 3 + 3 + 3 = 9 โอเคนะ ที่นี้ลูกๆเอาสมุดขึ้นมา เอาสมุดขึ้นมานะคะ ให้ลูกๆดูนะ วันนี้ครูจะให้ลูกเขียนแผนภาพต้นไม้ ให้เขียนแผนภาพต้นไม้โดยการแต่งตัวนะคะให้ตุ๊กตาตัวนี้ แต่งให้ตุ๊กตาตัวนี้แหละมันจะได้กี่วิธีลูกว่า เมื่อกี้เราลองคำนวณเข้าค่ายทั้งหมด 9 วิธีถูกไหมคะทั้งหมด 9 วิธี ดูนะอันนี้คือตุ๊กตา เสื้อ มีอยู่ 3 แบบครูก็เลยใส่ คำย่ออักษรย่อให้นะลูก เสื้อมันมี 3 แบบก็เลยกลายเป็นสสหนึ่งนะคะก็คือเสื้อตัวที่ 1 อันนี้คือเสื้อตัวที่ 1 ลูกไม่ต้องเขียนเต็มๆนะคะ กูจะให้เขียนคำย่อเสื้อใน วันที่ 1 ก็คือสอน 1 นะจะได้ง่ายขึ้นเสื้อตัวที่ 2 สีม่วงก็จะเป็นสนะคะ เสื้อตัวที่ 3 ซ 3 เสร็จแล้วกระโปรงก็เหมือนกันกระโปรงมันมี 3 แบบ แบบต่างกันครูก็เลยให้สัญลักษณ์ว่ากอไก่ 1 คือกระโปรงตัวที่ 1 นะคะกอไก่ 2 กระโปรงตัวที่ 2 และ กไก่ 3 เป็นกระโปรงตัวที่ 3 อันนี้เข้าใจนะครูจะให้เขียนสัญลักษณ์คำย่อๆอย่างนี้ ที่นี่ อันแรกเวลาเขียนแผนภาพต้นไม้ลูก ช่องนี้คอลัมน์นี้เป็นเสื้อ มันมีกี่ เราสามารถเลือกได้กี่วิธี อันแรกเลยสามารถเลือกได้กี่วิธีคะเพราะมีอยู่ 3 ตัวใช่ไหม ช่องนี้คืออะไร ช่องแรก OK อันนี้ล่ะคะช่องที่ 2 ก 2 ช่องที่ 3 ป 3 ป 3 เฮ้ยไม่ใช่สอนนะคะ 2 อันใหม่โทษที อันนี้คือเสื้อนะคะ 12 13 ใส่ตรงนี้เลยนะ ต่อไปกระโปรง เวลาจับคู่จำได้ไหม slide เมื่อกี้นี้กระโปรงมันมีอยู่ 3 ตัวถูกไหมคะ แต่เสื้อแต่ละตัวมันก็สามารถจับได้อยู่ 3 3 ตัวเหมือนกัน เข้าใจไหม โอเคนะ เพราะฉะนั้นกระโปรงสามารถจับกับเสื้อตัวที่ 1 ได้อยู่ 3 วิธีนะลูก กระโปรงมีอยู่ 3 วิธีครูก็เลยฉีดออกมาให้อยู่ 3 3 กิ่งด้วยกัน อันนี้กระโปรงตัวที่เท่าไหร่ ถูก เข้าใจนะอันนี้ เสื้อตัวที่ 1 ก็คือสอ 1 พอมากระโปรงมันมีอยู่ 3 วิธีถูกไหมคะช่วงนี้ มันมีอยู่ 3 วิธี เพราะฉะนั้นกระโปรงอันนี้จะต้องเป็นกรณีคะ อะไรลูก ใช่อันนี้ก็ก่อน 23 ที่กูถาม เสื้อตัวที่ 2 เหมือนเดิมไหมคะกระโปรงนี่มันจะเหมือนเดิมไหม เหมือนเดิมไหม มันเป็นตัวเดิมก็คือรันเข้ามาแค่เปลี่ยนมาใส่กับเสื้อตัวที่ 2 ใช่ไหมคะ อันนี้เปลี่ยนแค่ข้างหน้า สส 2 กระโปรงก็เป็นก 1 ก 2 ก 3 เหมือนเดิม เข้าใจไหม ดูที่นี้เสื้อตัวที่ 3 ลูกเสื้อตัวที่ 3 กระโปรงเหมือนเดิมไหมคะ เหมือนเดิมไหม OK เหมือนเดิมแล้วทีนี้วิธีแต่งตัว ลูกดูนะวิธีการแต่งตัว วิธีแรกวิธีแลกให้ดูจากสิ่งสุดท้ายไปข้างหน้านะคะ เล่นนี้ มากินสุดท้ายก็คือกระโปรงใช่ไหมคะ วันนี้ลูกว่ามันคืออะไร กลัวอะไรคะ อันแรกก็อะไร ขอเท่าไหร่ ก็หนึ่งนั่นเอง ถูกต้อง แล้วเสื้อล่ะคะ 1 เพราะฉะนั้นวิธีแรกก็คือ 21 ก.ย หาวิธีที่ 2 สอ 1 ก 2 ถูกต้องเข้าใจแล้วนะง่ายไหม ง่ายไหมวิธีการคิด แค่นี้ที่นี้หลังจากที่ลูกเขียนวิธีการแต่งตัวอธิบายมาให้ให้ครบแล้วนะคะ ทั้งหมดมันมีอยู่ 9 วิธี ทั้งหมดมันมีอยู่ 9 วิธีใช่ไหม อาทิตย์นี้มาดู จากตรงนี้จากแผนภาพต้นไม้ที่ลูกเขียนลงไปได้นะคะ ให้ลูก กดอันนี้ลงไป จากแผนภาพนะคะ ต้องจัดเสื้อแต่ละแบบเข้าชุดกับกระโปรงให้ครบทั้ง 3 แบบ โดยจะได้ชุดที่ต่างๆกันทั้งหมด 9 ชุด สรุป 9 ชุดเพราะอะไรเพราะเราเขียน 1 2 3 4 5 6 7 899 วิธีแล้ว วิธีเราเขียนครบคำตอบก็คือสามารถจับคู่ชุดได้ทั้งหมด 9 ชุดด้วยกัน 9 ชุดด้วยกัน ปีนี้ ความหมายมันคืออะไรลูกความหมายมันก็คือผลคูณของจำนวนแบบเสื้อ ผลคูณของจำนวนแบบเสื้อแบบเสื้อมันมีกี่ กี่แบบ เสื้อมันมีกี่แบบ ถามว่าเสื้อมีกี่แบบ หน้าแรกเลยเสื้อมันมีกี่แบบถูกต้อง 3 เพราะฉะนั้นตรงนี้ลูกจะต้องเขียนเลข 3 ป้าย เข้าใจนะ ที่เขาบอกว่าจำนวนแบบเสื้อเนี่ย เขียนเลข 3 ลงไปเอามาคูณด้วยจำนวนแบบของกระโปรงกระโปรงมีกี่แบบ 3 แบบเหมือนกันถูกต้องนะคะก็เอา 3 มาใส่ตรงนี้ หรือเท่ากับ เอาเสื้อมาก่อนคำตอบคือ 3 กลับ 3 เข้ากับกาวนั่นเองเข้าใจนะ เขียนแผนภาพต้นไม้เสร็จแล้วมาสรุปตรงนี้ให้ได้ลูกจะต้องสามารถบอกเราได้เลยว่า จากจุดที่เขากำหนดมาให้เนี่ยมันสามารถแบ่งกลุ่มออกเป็น 2 กลุ่มด้วยกันนะคะ การทำงานของเรามีอยู่ 2 ขั้นตอนด้วยกันขั้นตอนแรกก็คือเสื้อถูกไหมเราจะต้องเลือกเสื้อก่อน เสื้อ เสื้อมันมีกี่แบบที่แตกต่างกันมันมี 3 แบบนะคะ แล้วขั้นตอนต่อไปหลังจากที่เราเลือกเสื้อแล้วเราก็จะต้องไปเลือกกระโปรงที่แตกต่างกัน กระโปรงมันมีกี่แบบ ที่ให้เราเลือกมีอยู่ 3 แบบเพราะฉะนั้นเราก็เลยเอาเสื้อกับ กระโปรงนะคะจำนวนแบบนี้เอามาคูณกัน มันก็จะได้เท่ากับคำตอบนั้นเอง เคนะ มหาสมุทรขึ้นมาทำ วันนี้มีทั้งหมดอยู่ 3 กิจกรรมด้วยกันนะคะ เกมอันแรกคือเกมแต่งตัวตุ๊กตา ให้ลูกเขียนแผนภาพต้นไม้ไม่ต้องวาดภาพนะคะ ให้เขียนโจทย์อ่านเขียนในกิจกรรมที่ 1 เกมส์แต่งตัวตุ๊กตา แล้วให้ลูกนะคะ ลอกโจทย์ตัวนี้ลงไป มีเสื้อ 3 แบบกระโปรง 3 แบบนะคะ แล้วก็เขียนตัวนี้ลงไปให้นักเรียน ทุกคนอาจทำงานเนี่ยเดี๋ยวแล้วกันไม่ต้องงานกลุ่มแล้วนะคะเอาสมุดขึ้นมาแล้วก็เขียนลง ให้แต่งตัวตุ๊กตาอันนี้เป็นโจทย์สีแดง ใช่ อยากวาดรูปหล่อมันจะช้าถ้าวาดภาพจะช้า อยากว่าเหรอลูก ขยันวาดภาพ เอาอย่างนี้แล้วกันถ้าอยากวาดภาพก็วาดเพิ่มได้นะคะ ให้วาดเพิ่มได้ลูกก็จะได้เข้าใจมากขึ้นว่าเออจากโจทย์นี้มีเสื้อที่แตกต่างกันอยู่ 3 แบบ เสื้อในโลก ลูกอาจจะว่าต่างจากภาพก็ได้นะ ไม่จำเป็นจะต้องเหมือนเหมือนเหมือนกับโจทย์ที่ครู เขียนลงไปกระโปรงก็เหมือนกันนะคะลูกสามารถวาดแบบตามที่ลูก ต้องการเลยนะคะ มีคำถามไหมมีคำถามไหม ไม่มีอารมณ์ทำเลยนะคะ ลูกค้าตัวอย่างแรกเราเสร็จไปแล้วนะกิจกรรมแรกนะคะ ลูกแต่งตัวให้ตุ๊กตาได้ทั้งหมดอยู่ 9 วิธี วิธีการหานะคะก็คือดูว่ากลุ่มแรกก็คือเสื้อมีจำนวนแบบทั้งหมด 3 แบบกลุ่มที่ 2 นะคะก็คือกระโปรงมี 3 แบบเหมือนกันวิธีการก็คือเอา 3 03 นั่นเองนะคะทีนี้มาดูกิจกรรมที่ 2 เอามาท่องเที่ยวเมืองอุดรกันเถอะ จังหวัดของเรามีอะไรน่าเที่ยวบ้างอันนี้คือกิจกรรมที่ 2 ใช่เรามาเที่ยวกันเถอะ เรามาเล่นเกมนะคะหาวิธีการเดินทางนะคะจะไปเที่ยวอุดรมีที่ไหนบ้าง เรามีวิธีการทั้งหมดเนี่ย วิธีการที่แตกต่างกันนะคะเขาบอกว่ามีเส้นทางนะคะมีเส้นทาง ที่เราจะต้องออกจากโรงเรียนของเราเนี่ยโรงเรียนโสตศึกษาจังหวัดอุดรธานีนะคะโดยไปแวะที่เซ็นทรัล เซ็นทรัลก่อนนะไปแวะที่เซ็นทรัลก่อนมีวิธีการเดินทางทั้งหมดอยู่ 3 วิธีด้วยกัน มี 3 วิธีนะลูกคืออะไรบ้าง คืออะไรบ้าง รถเมล์นะคะขึ้นรถเมล์ไปอันที่ 2 มอเตอร์ไซค์รับจ้าง วิธีที่ 3 ก็คือนั่งรถยนต์ไปนะคะรถยนต์ไป หลังจากนั้นหลังจากที่เราไปแวะที่ Central เสร็จปุ๊บเราก็จะออกเดินทางต่อนะคะ ไปเที่ยวพิพิธภัณฑ์เมืองอุดรกันนะคะ เรียนรู้ประวัติศาสตร์ของเมืองอุดรแล้วก็จะออกไปจาก Central นะ ไปพิพิธภัณฑ์เมืองอุดรเนี่ยมีวิธีการเดินทางอยู่ 3 วิธีเหมือนกันนะคะ เหมือนกันเลยคือนั่งรถเมล์ไปนะคะนั่งมอเตอร์ไซค์รับจ้างไป หรือจะนั่ง รถยนต์ไปก็ได้ เราจะเลือกแบบใดแบบนึงนะคะวิธีการหลังจากที่เราเที่ยวเสร็จและพิพิธภัณฑ์เมืองอุดรธานี แดดร่มลมตกแล้วเราจะไปนั่งชิวๆนะคะรับบรรยากาศ ที่หนองประจักษ์การนะคะ ไปดูเป็ดเหลืองกันดีกว่านะเข้าไปวิ่งออกกำลังกายไปดูเขา วิ่งออกกำลังกายกันมีวิธีการเดินทางทั้งหมดอยู่ 3 วิธีด้วยกัน จากพิพิธภัณฑ์เมืองอุดรไปถึงหนองประจักษ์เนี่ยมันอยู่ใกล้กันใช่ไหมคะมันติดกัน รถเมล์ก็เลยไม่วิ่งนะคะตัดรถเมล์ออกเหลือแค่มอเตอร์ไซค์รับจ้าง มีรถยนต์ถ้าเราเอารถยนต์ส่วนตัวไปแล้วสามารถขับไปจอดได้นะคะใกล้ๆกันและอีกวิธีนึง มันอยู่ใกล้เราก็เลยเดินเท้าไปได้นะคะ นี่คือวิธีการเดินทางทั้งหมด นะ กูจะให้นักเรียนหาจำนวนทั้งหมดนะคะของวิธีการเดินทาง แตกต่างกัน จากโรงเรียนโสดนะคะจุดเริ่มต้นคือโรงเรียนโสตศึกษาจังหวัดอุดรธานีและไปสิ้นสุด ที่หนองประจักษ์ นะคะ โดย เส้นทางการเดินทางนี้จะไปแวะนะคะ ไปแวะหยุดที่ห้างเซนทรัลนะคะแล้วก็ไปแวะที่พิพิธภัณฑ์เมืองอุดร ลูกๆจะต้องเขียนแผน ภาพ กฎหมายแล้วก็บอกจำนวนวิธีทั้งหมด เออมันเริ่มมีขั้นตอนเพิ่มขึ้นมาละ เกมที่ 2 นะคะเกมแรกมันมีแค่ 2 ขั้นตอนในการเลือกใช่ไหม เจ๊มี 2 ขั้นตอน อันนี้มีอยู่ 3 ขั้นตอนด้วยกันนะคะการเดินทางเรามาดูกันนะว่าวิธีการเราจะทำยังไง รูปดูนะคะ อันนี้คืออะไรภาพแรกจุดเริ่มต้นเราคืออะไรคะ จุดเริ่มต้นก็คือโรงเรียนอุดรใช่ไหมคะโรงเรียนโสตศึกษาจังหวัดอุดรธานี ออกเดินทางจากโรงเรียนตั้งแต่เช้าเลยนะคะ ไปที่เซ็นทรัล เซ็นทรัลอุดรนะคะ วิธีการเดินทางมีอยู่ 3 แบบ สัญลักษณ์เลยรถเมล์ รถยนต์รถมอเตอร์ไซค์นะคะ เดินทางไปได้ 3 วิธีด้วยกัน หลังจากอันนี้คือขั้นตอนแรกของการเดินทางนะลูกขั้นตอนที่ 1 มันมีทั้งหมดอยู่ 3 ขั้นตอนด้วยกัน อันแรกจากโรงเรียนอุดรนะคะสดใสจังหวัดอุดรธานีไปที่เซ็นทรัล อันนี้คือขั้นตอนที่ 1 ต่อไป ขั้นตอนที่ 2 ขั้นตอนที่ 2 ก็คือออกเดินทางจากเซ็นทรัลไปที่ พิพิธภัณฑ์เมืองอุดรธานี นะคะ ไปที่พิพิธภัณฑ์เมืองอุดรธานี อันนี้คือขั้นตอนที่ 2 มีกี่วิธี หรือว่ามีวิธีการเดินทางเท่าไหร่คะ มีทั้งหมดกี่วิธีที่จะเดินทางไป มีอยู่ 3 วิธีชายมีอยู่ 3 วิธี เหมือนเดิมเลยนั่งรถเมล์รถยนต์แล้วก็มอเตอร์ไซค์รับจ้าง และต่อไปขั้นตอนที่ 3 ของการเดินทางขยะ ระยะที่ 3 นะคะก็คือพิพิธภัณฑ์เมืองอุดรไปที่หนองประจักษ์ มันมีวิธีการเดินทางกี่วิธี อันนี้มีกี่วิธีคะ ในขั้นตอนที่ 3 3 เหมือนกัน 3 เหมือนกันนะคะครูให้ภาษาสัญลักษณ์ไปแล้วนะคะรูปภาพ ลูกดูนะรูปภาพนี้เหมือนกับคำสาปนะคะ รถเมล์รถยนต์รถมอเตอร์ไซค์เดินเท้านะคะ อันไหนที่มีสัญลักษณ์เหมือนกันคำคำสาปนะคะลูกไม่ต้องไปวาดภาพรูปให้เขียนคำ อาบนะคะจะได้จำได้ถ้าไม่เห็นคำนี้ โอเครู้เลยว่าเป็นรถเมล์นะคะรถยนต์เขียนยังไงมอเตอร์ไซค์เขียนยังไงแล้วก็การเดินเท้าเขียนยังไง นะคะ อธิบายวิธีการเข้าใจแล้วนะ โจทย์ก็คือครูให้หาวิธีทั้งหมดนะ วิธีทั้งหมดที่แตกต่างกันที่เราจะเดินทางจากโรงเรียนโสตศึกษาจังหวัดอุดรธานี ไปที่หนองประจักษ์ได้ทั้งหมดกี่วิธีนะคะได้ทั้งหมดเลยนะกี่วิธี เรามาเริ่มคิดการเขียนแผนภาพ ต้นไม้กันดีกว่านะคะมันมีอยู่ 3 ขั้นตอนด้วยกันนะ อันแรก อยู่ไหนยังไม่หมดนะลูกจะเห็นว่า กูทำให้ดู จากไหนคะจุดเริ่มต้น ระยะที่ 1 โสดอุดรไปที่เซ็นทรัลนะคะคู่นี้ระยะการเดินทาง ไปได้ อยู่ 3 วิธีกูก็เลยเอาลงมาให้นะคะแล้วก็ระยะที่ 2 ไปได้ 3 วิธีเหมือนกันระยะที่ 3 ไปได้ 3 วิธีดังนี้นะคะ ที่นี่วิธีการเขียน วิธีการเขียนแผนภาพต้นไม้ ให้ดูจากข้างหลังย้อนไปข้างหน้า ข้างหน้า ข้างหลังนะคะดูจากข้างหลัง มันจะบอกวิธีการได้ง่ายมาก อันแรกเลย เรารู้ว่าตัวข้างหลังอันที่ 3 เนี่ย ระยะที่ 3 ขั้นตอนที่ 3 ของเรามีอยู่กี่วิธีลูก มีอยู่ 3 วิธีใช่ไหมคะก็คือเดินเท้ารถยนต์รถมอเตอร์ไซค์ เสร็จแล้วให้มาจับคู่กับตัวข้างหน้า ระยะที่ 2 อันแรกก็คือรถเมล์ เราเราเลือกรถเมล์นะคะ รถเมล์นะ รอมา อันที่ ระยะที่ 1 นะคะ ระยะที่ 1 เราก็เลือกรถเมล์ ฉะนั้นวิธีการทั้งหมด ในข้อนี้มีมีเท่าไหร่คะมีกี่วิธี นึกว่ามีกี่วิธี อยู่ไหน วิธีที่ 1 รถเมล์รถเมล์เดินเท้า วิธีที่ 1 วิธีที่ 2 คืออะไรคะ รถเมล์รถเมล์แล้วก็รถยนต์ เขียนตรงนี้นะ ต่อไปวิธีที่ 3 อะไรคะ รถเมล์รถเมล์เสร็จแล้วก็ มอเตอร์ไซค์ โอเคนะ ใช่เวลาเราเขียนแผน เป็นกิ่งก้านสาขานะลูกกิ่งก้านสถานก็คือง่ายมากเลยจากลำต้นไปหา หยิ่งนะคะเราดูแค่ตัวสุดท้าย เมื่อเราเราตัวสุดท้ายหมดแล้ว ต่อไปภาพต่อไปคืออะไร สิ่งที่เราจะเขียนต่อไปคืออะไรต่อป้ายรถเมล์ รถเมล์ไม่ได้แล้วนะอันที่ 1 อันที่ 2 เลยไม่ได้แล้วเราจะต้องเปลี่ยนอันไหนคะ สิ่งที่เราจะต้องเปลี่ยนก็คือย้ายจาก ระยะที่ 2 นะคะรถเมล์เนี่ย เต็มแล้วอันที่ 1 ก็ไปเราก็จะเปลี่ยนเป็น รถยนต์นะคะ วิธีการง่ายมาก ข้อเขียน 3 วิธีเสร็จแล้วอันแรก และ 3 วิธีอยู่ข้างบนนะลูกอยู่ข้างบนวิธีเดินทางเข้าใจนะ เขียนเสร็จแล้ว 3 วิธี เขียนเสร็จแล้วก็มา รถเมล์เราหมดไปแล้วนะรถเมล์อันแรกหมดไปแล้วนะคะ 3 วิธี พอมาแล้วก็เลยเลือกเปลี่ยนจากรถเมล์นะคะ เป็นรถยนต์ในขั้นตอนที่ 2 เคนะ เข้าใจนะ เปลี่ยนละ ชนิดจับคู่ข้างหลังเหมือนเดิม ข้างหลัง 3 วิธีนี้เหมือนเดิมเลยลูก เพราะฉะนั้นวิธีอันนี้คือเป็นวิธีที่ 4 แล้วนะ เมื่อกี้นี้ 3 ปีที่แล้ว ต่อไปเป็นวิธีที่ 4 นะคะเป็นวิธีที่ 4 คืออะไร ก็คือรถเมล์รถยนต์เดินเท้า นะ อันนี้ก็คือรถเมล์รถยนต์แล้วก็รถยนต์ ที่ 3 คืออะไร ยืนขึ้นฮานอย 500 ตอบสิคะอันนี้อะไร รถเมล์รถยนต์ แล้วก็มอเตอร์ไซค์เก่งมาก เข้าใจนะทุกคนเข้าใจนะแสดงว่าอันนี้หมดหรือยังลูกขั้นตอนนี้หมดหรือยังคะ รู้ว่ามันหมดหรือยังตัวนี้ หมดแล้วนะคะ ขั้นตอนที่ 2 ที่เราเลือกรถยนต์ หมดแล้ว มันก็จะ ต้องเลือกอะไรคะ ต่อมาในขั้นตอนที่ 2 ต้องเปลี่ยนเป็นรถมอเตอร์ไซค์ เอาครบหมดแล้วรถยนต์กลับ รถเมล์เสร็จแล้วต่อมาก็จะเป็นมอเตอร์ไซค์ ใช่ รถเมล์อันแรกเลยยังไม่ต้องเปลี่ยนเลยนะคะเราจะไล่จากข้างหลังไปข้างหน้า เราจะไล่จากข้างหลังไปข้างหน้า ไปทีละสเต็ปทีละสเต็ปเข้าใจนะ เมื่อครบแล้ว ตัวสุดท้ายของรถ มอเตอร์ไซค์นะคะ ขั้นตอนที่ 2 เหมือนเดิม วิธีที่ 7 ละ เมื่อกี้ได้ 6 วิธีแล้วใช่ไหมคะ 6 วิธีอันนี้วิธีที่ 7 ที่ 8 และที่ 9 แล้วเข้าใจนะ ถามไหมคะ ถามไหม ไม่มีคำถาม เข้าใจนิดเดียว เข้าใจไหมลูก ออกมานี่ออกมานี่ ออกมายืนตรงนี้ คนอื่นเข้าใจนะฮานอยเข้าใจ เข้าใจไหมไอ้อุ่น เข้าใจนะลูก นิดเดียวเดี๋ยวคนต่อไปจะให้ออกมาข้างหน้า มันง่ายอยู่นะลูกตัวนี้ กูจะอธิบายว่าวิธีการเขียนแผนภาพต้นไม้เนี่ย มันจะดูจากข้างหลังไปข้างหน้าเวลาเราเขียนย้อนนะคะ วิธีการมันมีกี่วิธีการมีกี่กิ่งมีกี่วิธีเนี่ยให้ดูนับเก่งสุดท้ายไป การเดินทางจากโรงเรียนโสตศึกษาจังหวัดอุดรธานีไปที่หนองประจักษ์มันจะมีการเดินทางแวะพัก 2 จุดด้วยกันก็คือพักที่เซ็นทรัลแล้วก็พักที่พิพิธภัณฑ์เมืองอุดร นะคะ เพราะฉะนั้นการเดินทางมันก็เลยกลายเป็น 2 3 ขยะนะคะ 3 ระยะ 3 ระยะด้วยกัน ระยะแรก เดินทางจากโรงเรียนลาวเนี่ยไปที่เซ็นทรัล ดูภาพก็ได้นะคะภาพก็ได้ วิธีการเดินทางมีอยู่ 3 วิธีนี้ นะคะ รถเมล์รถยนต์รถมอเตอร์ไซค์ ต่อไป จากเซ็นทรัลไปพิพิธภัณฑ์เมืองอุดรธานี ก็มีวิธีการเดินทางเหมือนกัน 3 วิธี มันไกลนะคะอันนี้มันคือ มันไกลเราก็เลยมีอยู่ 3 วิธีเหมือนกัน หลังจากนั้น ขอดูชมพิพิธภัณฑ์เสร็จเรียบร้อยแล้วก็เลยจะไปเดินเล่นที่หนองประจักษ์ วันหยุดติดกัน นะคะรถเมล์เขาไม่วิ่งก็เลยตัดออกแล้วสามารถเดินทางเดินเท้าไปได้ ก็จะมีอยู่ 3 วิธีเหมือนกัน วิธีการเขียนนะคะเขียนวิธีการเดินทาง ตั้งแต่อันแรกที่กูพาทำ ตัวนี้นะคะวิธีแลกลูกแค่เอา 333 วิธี 3 ระยะเนี่ยขึ้นมานะคะแล้วลูกดู วิธีการให้ย้อนจากข้างหลังไปข้างหน้า ข้างหลังสุด ก็คือจากพิพิธภัณฑ์ไปที่หนองประจักษ์มีวิธี การเดินทางอยู่ 3 วิธีถูกไหม คืออะไรบ้างก็คือ เดินเท้าไปนะคะ นั่งรถยนต์ไป นั่งรถมอเตอร์ไซค์ไปมีอยู่ 3 วิธี เคนะ เสร็จแล้ว ระยะที่ 2 ที่จากเซ็นทรัลไปพิพิธภัณฑ์เนี่ย มันมีอยู่ 3 วิธี เราจะเลือกวิธีแรก เขียนเหมือนกันนะคะ ระยะที่ 1 ก็มีอยู่ 3 วิธีเหมือนกันเราก็จะเลือกวิธีแรก ก็คือรถยนต์เอารถยนต์ แข่งกันแบบนี้โลก มันก็จะง่ายในการเขียน รถเมล์นะคะรถเมล์นะคะอันที่ 1 ก็ลดมีอันที่ 2 ก็รถเมล์นะ รถเมล์รถเมล์ เสร็จแล้ว ให้มาจับคู่กับตัวที่ 3 ระยะที่ 3 และลูกจับคู่กันไปเลยมีอยู่ 3 รถเมล์รถเมล์เดินเท้าเห็นไหมคะวิธีเดินทาง ดูนะวิธีการเดินทางที่ครูเอามาเขียน แค่เอา ชื่อรถเนี่ยมาใส่ รถเมล์ระยะแรกนะคะระยะที่ 2 รถเมล์ระยะที่ 3 เดินเท้า ปีนี้ปีที่ 2 วิธีที่ 2 ข้างหน้าเหมือนเดิมไหม รถเมล์กับรถเมล์ตัวนี้เหมือนเดิมไหมคะ เหมือนเดิมเปลี่ยนแค่อะไร เป็นแค่ตัวสุดท้ายก็คือรถยนต์ เปลี่ยนจากเดินเท้าในลูกมาเป็นรถยนต์ เห็นไหมคะ ตัวนี้ตัวที่ 2 เปลี่ยนมาเป็นรถยนต์แค่นั้นอันที่ 3 ข้างหน้าไม่ต้องไปสนใจ ไม่ต้องไปมองเลยเพราะว่ามี 3 อันแล้วก็ลอกมาได้เลยมันมีอยู่ 3 นี่ใช่ไหมรถเมล์กับรถเมล์ สุดท้ายคือรถมอเตอร์ไซค์ ทีนี้ครูถาม กูถาม รถเมล์เนี่ยของอันที่ 2 เนี่ยมันหมดไปแล้ว ต่อไป อันแรกก็ยังเหมือนเดิมอยู่นะลูก อันที่ 2 มันจะต้องเปลี่ยนแล้วมันจะต้องเปลี่ยนแล้วเพราะมันไม่สามารถที่จะจับ อา แบตกันได้แล้วมันครบหมดแล้ววิธีการจะสลับยังไงมันก็ มีอยู่ 3 วิธี นะคะเขียนยังไงก็เจอกัน 3 วิธีนี้หมดแล้วไม่สามารถที่จะเขียนวิธีการเดินทางได้ อีกแล้วเราก็เลยจะต้องเปลี่ยนวิธีการเดินทางในขั้นตอนที่ 2 นะคะ จากรถเมล์ กลายเป็นรถยนต์ แล้วก็เปลี่ยนนะขั้นตอนที่ 2 เนี่ย จากรถเมล์แล้วก็เปลี่ยนมาเป็นรถยนต์ลูก แค่นั้นเอง วิธีการเขียน เขียนต่อลงมาเลย เดินเท้ารถยนต์ มอเตอร์ไซค์ ข้างหลังเหมือนเดิม ครั้งหน้าเหมือนเดิมไหมวิธีนี้ข้างหน้ายังเหมือนเดิมไหม ก็ยังคงเป็นรถเมล์เหมือนเดิมนะลูกคงยังเป็นรถเมล์เหมือนเดิมแต่ตัวที่เปลี่ยนคือตรงกลาง ระยะที่ 2 ระยะที่ 2 เปลี่ยนเป็นรถยนต์แค่นั้นเอง เข้าใจนะเข้าใจจริงหรือเปล่า เข้าใจจริงหรือเปล่า โอเครถยนต์ผ่านไปแล้วต่อไปจะต้องเปลี่ยนเป็นรถอะไรลูก ระยะที่ 2 ถ้ารถยนต์หมดแล้ว ต่อไปลูกจะต้องเปลี่ยนเป็นรถอะไรคะ เปลี่ยนเป็นรถอะไรรถยนต์น่ะหมดแล้ว วิธีต่อไปลูกจะต้องเปลี่ยนจากรถยนต์เป็นอะไรคะ เปลี่ยนเป็นมอเตอร์ไซค์ เพราะเปลี่ยนมันหมดแล้วไม่สามารถที่จะจับคู่กันได้แล้ว มันครบหมดแล้วก็ต้องเปลี่ยนเป็นรถมอเตอร์ไซค์ ก็เหมือนกันวิธีการก็เหมือนกัน รถเมล์เขียวลงมาเลย 3 3 วิธีนะคะรถเมล์ข้างหน้า ตัวที่ 2 นี่เปลี่ยนเป็นมอเตอร์ไซค์เสร็จแล้วตัวที่ 3 เอามาเลย ลอกลงมาเลยเหมือนกันนะ เชิญค่ะขอบคุณค่ะ เห็นเพื่อนแล้วเข้าใจนะ โอเคทีนี้ครูจะให้ลูกทำแล้วนะ ให้ลูกเขียนวิธีการนะคะเหมือนเดิมกลับ กิจกรรมแรกเหมือนเดิมเลย เขียนเหมือนเดิมนะคะเขียนเหมือนเดิม มันจะเยอะหน่อย เพราะว่ามันมีขั้นตอนทั้งหมด มีอยู่ 3 3 ขั้นตอน 3 ขั้นตอนนะคะในการเลือกเพราะฉะนั้นมันก็เลยเยอะ กูเปิดให้นะคะ ลูกเขียนเลยนะคะกิจกรรมที่ 2 เกมท่องเที่ยวเมืองอุดรธานีแล้วให้ลูก เลือก เขียนโจทย์คือสีดำนี่นะสีดำ จะวาดภาพหรือเขียนคำศัพท์ ประโยคยาวๆแบบนี้ ให้เลือก อันไหนง่าย เอาคำหรอถ้าเอาข้าวเนี่ยเวลาผ่านไปแล้วลูกจะอ่านเข้าใจไหม จะเป็นผ้าไหมหรือจะเอาเป็นคำศัพท์คำประโยคแบบนี้เป็นโจทย์แบบนี้ อยากแบบไหน อันนี้แบบที่ 1 อันนี้แบบที่ 2 ลูกจะเอาแบบไหนลูก เอาแบบนี้หรอเอาเป็นภาพไออุ่นแบบเป็นภาพ ได้ ให้ลูกวาดภาพนี้นะคะ วาดภาพแทนได้ คำสาปเนี่ย มันง่ายอยู่นะเพราะว่ากูก็เขียนคำศัพท์ให้อยู่อันนี้โรงเรียนโสตศึกษาจังหวัดอุดรธานี อันนี้ห้างเซ็นทรัลพลาซ่านะคะพิพิธภัณฑ์เมืองอุดรหนองประจักษ์ แล้วรถกูก็เขียนให้แล้วว่ามีการเดินทางแบบไหน เข้าใจนะถ้ากูใช้ภาพมาแบบนี้ ให้วาดภาพตัวนี้ลงไปก่อน ลูกค้าบ้างนะดูเหมือนว่าลูกแกยังงงๆในการ เขียนอยู่นะ วิธีวิธีการเดินทางนะคะลูกยังงงอยู่ ทำไปทีละขั้นตอนนะคะ วันนี้ลูกเขียน เขียน ขั้นตอนได้ทั้งหมดอยู่ 3 ขั้นตอนเรียบร้อยแล้วนะคะ ขั้นตอนแรกจาก โรงเรียนไปที่เซ็นทรัลมีวิธีการทั้งหมดอยู่ 3 วิธีด้วยกันนะคะ 3 วิธีด้วยกันขั้นตอนแรกนะขั้นตอนที่ 2 จากเซ็นทรัลไปพิพิธภัณฑ์ อยู่ 3 วิธีนะคะและขั้นตอนที่ 3 จากพิพิธภัณฑ์ไปหนองประจักษ์ในก็มีอยู่ 3 วิธีด้วยกัน ที่นี้ วิธีการคิด การเดินทางทั้งหมดที่จะแตกต่างกัน มันมีอยู่ 3 ขั้นตอนแต่ละขั้นตอนมีวิธีการที่แตก ต่างกันอยู่ 3 ขั้นตอนเหมือนกับ 3 วิธีการเหมือนกันเพราะฉะนั้นวิธีทั้งหมดก็คือ เอา 3 อันแรกนะคะ 3 คูณด้วย 3 คูณด้วย 3 พ่อมีอยู่ 3 ขั้นตอนในการเดินทางนะคะ โรงเรียนไปที่หนองประจักษ์เนี่ย แล้วก็มาคุยกัน 3 อันแรกคือ 3 วิธีการเดินทางจากโรงเรียนไปที่เซ็นทรัลมีอยู่ 3 วิธีนะคะ 3 ตัวที่ 2 ก็คือวิธีการเดินทางจากเซ็นทรัลไปพิพิธภัณฑ์ 3 * 3 เป็นเท่าไหร่ลูก 3 * 3 ได้ทั้งหมดกี่วิธีละ 3 * 3 เป็นเท่าไหร่คะ เจ้าชายเป็น 9 หลังจากนั้น ขั้นตอนที่ 3 คือจาก พิพิธภัณฑ์ไปหนองประจักษ์โลกมีทั้งหมดอยู่ 3 วิธีเหมือนกันเพราะฉะนั้นคำตอบเมื่อกี้เรา 9 ใช่ไหมเราก็ต้องเอา 9 มา คนกับ 3 9 * 3 เป็นเท่าไหร่คะ 9 * 3 เป็นเท่าไหร่ 27 วิธี ถูกต้อง 27 วิธีเพาะฉะนั้นวิธีเดินทางทั้งหมดเนี่ยมันจะมีแตกต่างกันทั้งหมดอยู่ 27 วิธี ด้วยกัน นะคะเดี๋ยวลูกเขียน วิธีการเดินทางไปก่อนนะคะ 27 วิธีด้วยกันว่างเอาไว้เดี๋ยวค่อยไป เปลี่ยนเป็นการบ้านก็ได้นะคะแสดงวิธีการคิด การเดินทางที่มัน เขียนแตกต่างกันมีทั้งหมดเท่าไหร่ วันนี้ เวลามันหมดแล้วลูกเดี๋ยวห้องอีกห้องนึงก็จะได้มาเรียนนะคะสรุปวันนี้เรื่องของกู เกณฑ์เบื้องต้นเกี่ยวกับการนับวิธีการคูณง่ายๆเลยนะคะลูกจะต้องแบ่ง คิดว่าสิ่งที่เราจะทำนั้นมีกี่ขั้นตอนนะคะมีกี่ขั้นตอนขั้นตอนแรกมีกี่วิธี มีแบบ ที่แตกต่างกันขั้นตอนที่ 2 มีกี่แบบที่ต่างกันเอาจำนวนวิธีนั้นมา คุณกาญนะคะก็จะได้ วิธีทั้งหมด วิธีทั้งหมดที่จะเลือกทำอย่างที่ 1 ก่อนแล้วขั้นตอนที่ 2 ต่อเนี่ย ทั้งหมด จะได้กี่วิธีทั้งหมดที่แตกต่างกันอันนี้คือง่ายๆ จะต้องดูให้ได้ว่าเออในแต่ละขั้นตอนมีกี่แบบนะคะแล้วเอามาคูณกันเท่านั้นเอง แล้วลูกเขียนตัวนี้ลงไปก่อนนะคะครูเขียนลงไปบนกระดานแล้วให้ลูก เขียนวิธีการ บนกระดานให้ลงไปในสมุดก่อนแล้วก็เอาไปทำเป็นการบ้านนะคะวิธีการเดินทางเขียนให้ถูกนะคะ มันง่ายจริงๆจริงๆมันก็ง่าย แค่เราจับจับประเด็นให้ถูกว่า ถ้าเราเลือกไปแล้ววิธีการไม่ให้มันลืมนะคะก็ไล่มาจากข้างหลัง ข้างหลังมาข้างหน้านะคะอันไหนที่มันเหมือนกันมันจะเป็นรูปแบบที่เหมือนๆกันคล้ายๆกันนะคะ เดี๋ยวเขียนลงไปในสมุดเลยนะคะ แล้วเรียนวิชาอะไรต่อลูก เรียนวิชาอะไรต่อคะในคาบต่อไป หมอภาษาอังกฤษเพราะฉะนั้นให้รีบเลยนะคะ เขียนบนกระดานให้เสร็จนะคะแล้วเราก็ไปเรียนวิชาอื่นต่อนะคะ มีอะไรสงสัยไหมคะวันนี้ ยังงงอยู่ไหมหรือว่าเข้าใจใครเข้าใจบ่ นิดนึงไหม เข้าใจมากหรือเข้าใจน้อย วันนี้เรียนงงไม่ถูก มียังงงอยู่เพราะฉะนั้นเดี๋ยวรอเดี๋ยวรอในสัปดาห์ต่อไปก็จะเดี๋ยวมาเพิ่ม ให้อีกทีนะคะมาตรวจอีกทีนึงวันนี้ลูกอาจจะงงกับการเขียนแผนภาพเพราะว่า กูไม่ได้ให้เห็น เป็นแผนภาพโดยรวมครูแยกวิธีการออก กิจกรรมที่ 2 ในรูปก็เลยงงนะคะ เดี๋ยวนี้ถ้าต่อไปเดี๋ยวจะสรุปออกมาเป็นภาพให้ดูว่า ในแต่ละภาพแบบ แผนภาพต้นไม้น่ะมันมีทั้งหมด 27 วิธีเนี่ยมันจะเขียนออกมาเป็นแบบไหนนะคะ ออกมาเป็นอย่างไรเคนะสำหรับวันนี้ ขอแค่นี้ก่อนนะลูก เดี๋ยวห้อง 4/2 ก็จะมาแล้ว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1 (เช้า) 121266</dc:title>
  <dc:creator/>
  <cp:keywords/>
  <dcterms:created xsi:type="dcterms:W3CDTF">2023-12-12T03:36:08Z</dcterms:created>
  <dcterms:modified xsi:type="dcterms:W3CDTF">2023-12-12T03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ธันวาคม 2566 เวลา 08.30 น.</vt:lpwstr>
  </property>
  <property fmtid="{D5CDD505-2E9C-101B-9397-08002B2CF9AE}" pid="3" name="subtitle">
    <vt:lpwstr/>
  </property>
</Properties>
</file>